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C1037" w14:textId="7E417795" w:rsidR="00622635" w:rsidRDefault="0081475A">
      <w:pPr>
        <w:pStyle w:val="a4"/>
      </w:pPr>
      <w:r>
        <w:t>Лабораторная работа №</w:t>
      </w:r>
      <w:r w:rsidR="004666E2">
        <w:t>10</w:t>
      </w:r>
    </w:p>
    <w:p w14:paraId="28C70C50" w14:textId="77777777" w:rsidR="00622635" w:rsidRDefault="0081475A">
      <w:pPr>
        <w:pStyle w:val="a5"/>
      </w:pPr>
      <w:r>
        <w:t>Задание для самостоятельного выполнения</w:t>
      </w:r>
    </w:p>
    <w:p w14:paraId="77301620" w14:textId="3E9F2F09" w:rsidR="00622635" w:rsidRDefault="00D40352">
      <w:pPr>
        <w:pStyle w:val="Author"/>
      </w:pPr>
      <w:r>
        <w:t>Игнатенкова Варвара Никола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13920969"/>
        <w:docPartObj>
          <w:docPartGallery w:val="Table of Contents"/>
          <w:docPartUnique/>
        </w:docPartObj>
      </w:sdtPr>
      <w:sdtEndPr/>
      <w:sdtContent>
        <w:p w14:paraId="0ACDCB41" w14:textId="77777777" w:rsidR="00622635" w:rsidRDefault="0081475A">
          <w:pPr>
            <w:pStyle w:val="ae"/>
          </w:pPr>
          <w:r>
            <w:t>Содержание</w:t>
          </w:r>
        </w:p>
        <w:p w14:paraId="13FB3962" w14:textId="77777777" w:rsidR="00D40352" w:rsidRDefault="0081475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296736" w:history="1">
            <w:r w:rsidR="00D40352" w:rsidRPr="0076281F">
              <w:rPr>
                <w:rStyle w:val="ad"/>
                <w:noProof/>
              </w:rPr>
              <w:t>1</w:t>
            </w:r>
            <w:r w:rsidR="00D40352">
              <w:rPr>
                <w:noProof/>
              </w:rPr>
              <w:tab/>
            </w:r>
            <w:r w:rsidR="00D40352" w:rsidRPr="0076281F">
              <w:rPr>
                <w:rStyle w:val="ad"/>
                <w:noProof/>
              </w:rPr>
              <w:t>Цель работы</w:t>
            </w:r>
            <w:r w:rsidR="00D40352">
              <w:rPr>
                <w:noProof/>
                <w:webHidden/>
              </w:rPr>
              <w:tab/>
            </w:r>
            <w:r w:rsidR="00D40352">
              <w:rPr>
                <w:noProof/>
                <w:webHidden/>
              </w:rPr>
              <w:fldChar w:fldCharType="begin"/>
            </w:r>
            <w:r w:rsidR="00D40352">
              <w:rPr>
                <w:noProof/>
                <w:webHidden/>
              </w:rPr>
              <w:instrText xml:space="preserve"> PAGEREF _Toc192296736 \h </w:instrText>
            </w:r>
            <w:r w:rsidR="00D40352">
              <w:rPr>
                <w:noProof/>
                <w:webHidden/>
              </w:rPr>
            </w:r>
            <w:r w:rsidR="00D40352">
              <w:rPr>
                <w:noProof/>
                <w:webHidden/>
              </w:rPr>
              <w:fldChar w:fldCharType="separate"/>
            </w:r>
            <w:r w:rsidR="00D40352">
              <w:rPr>
                <w:noProof/>
                <w:webHidden/>
              </w:rPr>
              <w:t>1</w:t>
            </w:r>
            <w:r w:rsidR="00D40352">
              <w:rPr>
                <w:noProof/>
                <w:webHidden/>
              </w:rPr>
              <w:fldChar w:fldCharType="end"/>
            </w:r>
          </w:hyperlink>
        </w:p>
        <w:p w14:paraId="27D523FE" w14:textId="77777777" w:rsidR="00D40352" w:rsidRDefault="00F546C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296737" w:history="1">
            <w:r w:rsidR="00D40352" w:rsidRPr="0076281F">
              <w:rPr>
                <w:rStyle w:val="ad"/>
                <w:noProof/>
              </w:rPr>
              <w:t>2</w:t>
            </w:r>
            <w:r w:rsidR="00D40352">
              <w:rPr>
                <w:noProof/>
              </w:rPr>
              <w:tab/>
            </w:r>
            <w:r w:rsidR="00D40352" w:rsidRPr="0076281F">
              <w:rPr>
                <w:rStyle w:val="ad"/>
                <w:noProof/>
              </w:rPr>
              <w:t>Задание</w:t>
            </w:r>
            <w:r w:rsidR="00D40352">
              <w:rPr>
                <w:noProof/>
                <w:webHidden/>
              </w:rPr>
              <w:tab/>
            </w:r>
            <w:r w:rsidR="00D40352">
              <w:rPr>
                <w:noProof/>
                <w:webHidden/>
              </w:rPr>
              <w:fldChar w:fldCharType="begin"/>
            </w:r>
            <w:r w:rsidR="00D40352">
              <w:rPr>
                <w:noProof/>
                <w:webHidden/>
              </w:rPr>
              <w:instrText xml:space="preserve"> PAGEREF _Toc192296737 \h </w:instrText>
            </w:r>
            <w:r w:rsidR="00D40352">
              <w:rPr>
                <w:noProof/>
                <w:webHidden/>
              </w:rPr>
            </w:r>
            <w:r w:rsidR="00D40352">
              <w:rPr>
                <w:noProof/>
                <w:webHidden/>
              </w:rPr>
              <w:fldChar w:fldCharType="separate"/>
            </w:r>
            <w:r w:rsidR="00D40352">
              <w:rPr>
                <w:noProof/>
                <w:webHidden/>
              </w:rPr>
              <w:t>1</w:t>
            </w:r>
            <w:r w:rsidR="00D40352">
              <w:rPr>
                <w:noProof/>
                <w:webHidden/>
              </w:rPr>
              <w:fldChar w:fldCharType="end"/>
            </w:r>
          </w:hyperlink>
        </w:p>
        <w:p w14:paraId="36D29460" w14:textId="77777777" w:rsidR="00D40352" w:rsidRDefault="00F546C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296738" w:history="1">
            <w:r w:rsidR="00D40352" w:rsidRPr="0076281F">
              <w:rPr>
                <w:rStyle w:val="ad"/>
                <w:noProof/>
              </w:rPr>
              <w:t>3</w:t>
            </w:r>
            <w:r w:rsidR="00D40352">
              <w:rPr>
                <w:noProof/>
              </w:rPr>
              <w:tab/>
            </w:r>
            <w:r w:rsidR="00D40352" w:rsidRPr="0076281F">
              <w:rPr>
                <w:rStyle w:val="ad"/>
                <w:noProof/>
              </w:rPr>
              <w:t>Выполнение лабораторной работы</w:t>
            </w:r>
            <w:r w:rsidR="00D40352">
              <w:rPr>
                <w:noProof/>
                <w:webHidden/>
              </w:rPr>
              <w:tab/>
            </w:r>
            <w:r w:rsidR="00D40352">
              <w:rPr>
                <w:noProof/>
                <w:webHidden/>
              </w:rPr>
              <w:fldChar w:fldCharType="begin"/>
            </w:r>
            <w:r w:rsidR="00D40352">
              <w:rPr>
                <w:noProof/>
                <w:webHidden/>
              </w:rPr>
              <w:instrText xml:space="preserve"> PAGEREF _Toc192296738 \h </w:instrText>
            </w:r>
            <w:r w:rsidR="00D40352">
              <w:rPr>
                <w:noProof/>
                <w:webHidden/>
              </w:rPr>
            </w:r>
            <w:r w:rsidR="00D40352">
              <w:rPr>
                <w:noProof/>
                <w:webHidden/>
              </w:rPr>
              <w:fldChar w:fldCharType="separate"/>
            </w:r>
            <w:r w:rsidR="00D40352">
              <w:rPr>
                <w:noProof/>
                <w:webHidden/>
              </w:rPr>
              <w:t>1</w:t>
            </w:r>
            <w:r w:rsidR="00D40352">
              <w:rPr>
                <w:noProof/>
                <w:webHidden/>
              </w:rPr>
              <w:fldChar w:fldCharType="end"/>
            </w:r>
          </w:hyperlink>
        </w:p>
        <w:p w14:paraId="4792FD31" w14:textId="77777777" w:rsidR="00D40352" w:rsidRDefault="00F546C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296739" w:history="1">
            <w:r w:rsidR="00D40352" w:rsidRPr="0076281F">
              <w:rPr>
                <w:rStyle w:val="ad"/>
                <w:noProof/>
              </w:rPr>
              <w:t>4</w:t>
            </w:r>
            <w:r w:rsidR="00D40352">
              <w:rPr>
                <w:noProof/>
              </w:rPr>
              <w:tab/>
            </w:r>
            <w:r w:rsidR="00D40352" w:rsidRPr="0076281F">
              <w:rPr>
                <w:rStyle w:val="ad"/>
                <w:noProof/>
              </w:rPr>
              <w:t>Выводы</w:t>
            </w:r>
            <w:r w:rsidR="00D40352">
              <w:rPr>
                <w:noProof/>
                <w:webHidden/>
              </w:rPr>
              <w:tab/>
            </w:r>
            <w:r w:rsidR="00D40352">
              <w:rPr>
                <w:noProof/>
                <w:webHidden/>
              </w:rPr>
              <w:fldChar w:fldCharType="begin"/>
            </w:r>
            <w:r w:rsidR="00D40352">
              <w:rPr>
                <w:noProof/>
                <w:webHidden/>
              </w:rPr>
              <w:instrText xml:space="preserve"> PAGEREF _Toc192296739 \h </w:instrText>
            </w:r>
            <w:r w:rsidR="00D40352">
              <w:rPr>
                <w:noProof/>
                <w:webHidden/>
              </w:rPr>
            </w:r>
            <w:r w:rsidR="00D40352">
              <w:rPr>
                <w:noProof/>
                <w:webHidden/>
              </w:rPr>
              <w:fldChar w:fldCharType="separate"/>
            </w:r>
            <w:r w:rsidR="00D40352">
              <w:rPr>
                <w:noProof/>
                <w:webHidden/>
              </w:rPr>
              <w:t>10</w:t>
            </w:r>
            <w:r w:rsidR="00D40352">
              <w:rPr>
                <w:noProof/>
                <w:webHidden/>
              </w:rPr>
              <w:fldChar w:fldCharType="end"/>
            </w:r>
          </w:hyperlink>
        </w:p>
        <w:p w14:paraId="6D08243A" w14:textId="77777777" w:rsidR="00622635" w:rsidRDefault="0081475A">
          <w:r>
            <w:fldChar w:fldCharType="end"/>
          </w:r>
        </w:p>
      </w:sdtContent>
    </w:sdt>
    <w:p w14:paraId="6C62C6B2" w14:textId="77777777" w:rsidR="00622635" w:rsidRDefault="0081475A">
      <w:pPr>
        <w:pStyle w:val="1"/>
      </w:pPr>
      <w:bookmarkStart w:id="0" w:name="_Toc192296736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246D7DCC" w14:textId="77777777" w:rsidR="00622635" w:rsidRDefault="0081475A">
      <w:pPr>
        <w:pStyle w:val="FirstParagraph"/>
      </w:pPr>
      <w:r>
        <w:t>Выполнить задание для самостоятельного выполнения.</w:t>
      </w:r>
    </w:p>
    <w:p w14:paraId="610E7ABF" w14:textId="77777777" w:rsidR="004666E2" w:rsidRDefault="0081475A" w:rsidP="004666E2">
      <w:pPr>
        <w:pStyle w:val="1"/>
      </w:pPr>
      <w:bookmarkStart w:id="2" w:name="_Toc192296737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Start w:id="4" w:name="_Toc192296738"/>
      <w:bookmarkStart w:id="5" w:name="выполнение-лабораторной-работы"/>
      <w:bookmarkEnd w:id="2"/>
      <w:bookmarkEnd w:id="3"/>
    </w:p>
    <w:p w14:paraId="42846B18" w14:textId="77777777" w:rsidR="004666E2" w:rsidRDefault="004666E2" w:rsidP="004666E2">
      <w:pPr>
        <w:pStyle w:val="1"/>
        <w:numPr>
          <w:ilvl w:val="0"/>
          <w:numId w:val="6"/>
        </w:numPr>
      </w:pPr>
      <w:r w:rsidRPr="004666E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Построить модели с помощью </w:t>
      </w:r>
      <w:proofErr w:type="spellStart"/>
      <w:r w:rsidRPr="004666E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CPNTools</w:t>
      </w:r>
      <w:proofErr w:type="spellEnd"/>
      <w:r w:rsidRPr="004666E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задачи об обедающих мудрецах.</w:t>
      </w:r>
    </w:p>
    <w:p w14:paraId="3454BD3B" w14:textId="77777777" w:rsidR="004666E2" w:rsidRDefault="004666E2" w:rsidP="004666E2">
      <w:pPr>
        <w:pStyle w:val="1"/>
        <w:numPr>
          <w:ilvl w:val="0"/>
          <w:numId w:val="6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4666E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Вычислитепространство</w:t>
      </w:r>
      <w:proofErr w:type="spellEnd"/>
      <w:r w:rsidRPr="004666E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состояний. Сформируйте отчёт о пространстве состояний и проанализируйте его. Постройте граф пространства состояний.</w:t>
      </w:r>
    </w:p>
    <w:p w14:paraId="62A48EE7" w14:textId="6D0D5A79" w:rsidR="00622635" w:rsidRPr="004666E2" w:rsidRDefault="0081475A" w:rsidP="004666E2">
      <w:pPr>
        <w:pStyle w:val="1"/>
      </w:pPr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56A2CAC9" w14:textId="77777777" w:rsidR="00FF6FFB" w:rsidRDefault="00FF6FFB" w:rsidP="00FF6FFB">
      <w:pPr>
        <w:pStyle w:val="FirstParagraph"/>
      </w:pPr>
      <w:r>
        <w:t>Пять мудрецов сидят за круглым столом и могут пребывать в двух состояниях —</w:t>
      </w:r>
    </w:p>
    <w:p w14:paraId="3E4A540A" w14:textId="77777777" w:rsidR="00FF6FFB" w:rsidRDefault="00FF6FFB" w:rsidP="00FF6FFB">
      <w:pPr>
        <w:pStyle w:val="FirstParagraph"/>
      </w:pPr>
      <w:r>
        <w:t>думать и есть. Между соседями лежит одна палочка для еды. Для приёма пищи</w:t>
      </w:r>
    </w:p>
    <w:p w14:paraId="4486E75D" w14:textId="77777777" w:rsidR="00FF6FFB" w:rsidRDefault="00FF6FFB" w:rsidP="00FF6FFB">
      <w:pPr>
        <w:pStyle w:val="FirstParagraph"/>
      </w:pPr>
      <w:r>
        <w:t xml:space="preserve">необходимы две палочки. Палочки — пересекающийся ресурс. Необходимо </w:t>
      </w:r>
      <w:proofErr w:type="spellStart"/>
      <w:r>
        <w:t>синхро</w:t>
      </w:r>
      <w:proofErr w:type="spellEnd"/>
    </w:p>
    <w:p w14:paraId="0666AB90" w14:textId="77777777" w:rsidR="00FF6FFB" w:rsidRDefault="00FF6FFB" w:rsidP="00FF6FFB">
      <w:pPr>
        <w:pStyle w:val="FirstParagraph"/>
      </w:pPr>
      <w:proofErr w:type="spellStart"/>
      <w:r>
        <w:t>низировать</w:t>
      </w:r>
      <w:proofErr w:type="spellEnd"/>
      <w:r>
        <w:t xml:space="preserve"> процесс еды так, чтобы мудрецы не умерли с голода.</w:t>
      </w:r>
    </w:p>
    <w:p w14:paraId="2BD05F72" w14:textId="77777777" w:rsidR="00FF6FFB" w:rsidRDefault="00FF6FFB" w:rsidP="00FF6FFB">
      <w:pPr>
        <w:pStyle w:val="FirstParagraph"/>
      </w:pPr>
    </w:p>
    <w:p w14:paraId="73EA71BA" w14:textId="77777777" w:rsidR="00FF6FFB" w:rsidRDefault="00FF6FFB" w:rsidP="00FF6FFB">
      <w:pPr>
        <w:pStyle w:val="FirstParagraph"/>
      </w:pPr>
      <w:r>
        <w:t xml:space="preserve"> 1. Рисуем граф сети. Для этого с помощью контекстного меню создаём новую сеть,</w:t>
      </w:r>
    </w:p>
    <w:p w14:paraId="0419DA32" w14:textId="77777777" w:rsidR="00FF6FFB" w:rsidRDefault="00FF6FFB" w:rsidP="00FF6FFB">
      <w:pPr>
        <w:pStyle w:val="FirstParagraph"/>
      </w:pPr>
      <w:r>
        <w:t xml:space="preserve"> добавляем позиции, переходы и дуги (рис. 1).</w:t>
      </w:r>
    </w:p>
    <w:p w14:paraId="6ED459BF" w14:textId="77777777" w:rsidR="00FF6FFB" w:rsidRDefault="00FF6FFB" w:rsidP="00FF6FFB">
      <w:pPr>
        <w:pStyle w:val="FirstParagraph"/>
      </w:pPr>
    </w:p>
    <w:p w14:paraId="6383ED52" w14:textId="77777777" w:rsidR="00FF6FFB" w:rsidRDefault="00FF6FFB" w:rsidP="00FF6FFB">
      <w:pPr>
        <w:pStyle w:val="FirstParagraph"/>
      </w:pPr>
      <w:r>
        <w:t xml:space="preserve"> Начальные данные:</w:t>
      </w:r>
    </w:p>
    <w:p w14:paraId="57344338" w14:textId="77777777" w:rsidR="00FF6FFB" w:rsidRDefault="00FF6FFB" w:rsidP="00FF6FFB">
      <w:pPr>
        <w:pStyle w:val="FirstParagraph"/>
      </w:pPr>
      <w:r>
        <w:lastRenderedPageBreak/>
        <w:t xml:space="preserve"> </w:t>
      </w:r>
    </w:p>
    <w:p w14:paraId="0B03B2C8" w14:textId="77777777" w:rsidR="00FF6FFB" w:rsidRDefault="00FF6FFB" w:rsidP="00FF6FFB">
      <w:pPr>
        <w:pStyle w:val="FirstParagraph"/>
      </w:pPr>
      <w:r>
        <w:t xml:space="preserve"> – позиции: мудрец размышляет (</w:t>
      </w:r>
      <w:proofErr w:type="spellStart"/>
      <w:r>
        <w:t>philosopher</w:t>
      </w:r>
      <w:proofErr w:type="spellEnd"/>
      <w:r>
        <w:t xml:space="preserve"> </w:t>
      </w:r>
      <w:proofErr w:type="spellStart"/>
      <w:r>
        <w:t>thinks</w:t>
      </w:r>
      <w:proofErr w:type="spellEnd"/>
      <w:r>
        <w:t>), мудрец ест (</w:t>
      </w:r>
      <w:proofErr w:type="spellStart"/>
      <w:r>
        <w:t>philosopher</w:t>
      </w:r>
      <w:proofErr w:type="spellEnd"/>
      <w:r>
        <w:t xml:space="preserve"> </w:t>
      </w:r>
      <w:proofErr w:type="spellStart"/>
      <w:r>
        <w:t>eats</w:t>
      </w:r>
      <w:proofErr w:type="spellEnd"/>
      <w:r>
        <w:t>),</w:t>
      </w:r>
    </w:p>
    <w:p w14:paraId="007EC498" w14:textId="5AFB1F98" w:rsidR="00FF6FFB" w:rsidRDefault="00FF6FFB" w:rsidP="00FF6FFB">
      <w:pPr>
        <w:pStyle w:val="FirstParagraph"/>
      </w:pPr>
      <w:r>
        <w:t xml:space="preserve"> палочки находятся на столе (</w:t>
      </w:r>
      <w:proofErr w:type="spellStart"/>
      <w:r>
        <w:t>sticks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ble</w:t>
      </w:r>
      <w:proofErr w:type="spellEnd"/>
      <w:r>
        <w:t>)</w:t>
      </w:r>
    </w:p>
    <w:p w14:paraId="66619821" w14:textId="47518BEE" w:rsidR="00622635" w:rsidRDefault="007053CE" w:rsidP="00FF6FFB">
      <w:pPr>
        <w:pStyle w:val="Fir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345919A" wp14:editId="1E7202B4">
            <wp:simplePos x="0" y="0"/>
            <wp:positionH relativeFrom="page">
              <wp:align>center</wp:align>
            </wp:positionH>
            <wp:positionV relativeFrom="paragraph">
              <wp:posOffset>440055</wp:posOffset>
            </wp:positionV>
            <wp:extent cx="3886200" cy="2887980"/>
            <wp:effectExtent l="0" t="0" r="0" b="7620"/>
            <wp:wrapTopAndBottom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8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F6FF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EA8B20" wp14:editId="687F2668">
                <wp:simplePos x="0" y="0"/>
                <wp:positionH relativeFrom="column">
                  <wp:posOffset>862965</wp:posOffset>
                </wp:positionH>
                <wp:positionV relativeFrom="paragraph">
                  <wp:posOffset>3301365</wp:posOffset>
                </wp:positionV>
                <wp:extent cx="3886200" cy="635"/>
                <wp:effectExtent l="0" t="0" r="0" b="0"/>
                <wp:wrapTopAndBottom/>
                <wp:docPr id="1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5C2EE1" w14:textId="21E0B2D2" w:rsidR="00FF6FFB" w:rsidRPr="009A6854" w:rsidRDefault="00FF6FFB" w:rsidP="00FF6FFB">
                            <w:pPr>
                              <w:pStyle w:val="aa"/>
                              <w:rPr>
                                <w:noProof/>
                              </w:rPr>
                            </w:pPr>
                            <w:r w:rsidRPr="00877A19">
                              <w:rPr>
                                <w:noProof/>
                              </w:rPr>
                              <w:t>Рис. 1. Граф сети задачи об обедающих мудреца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EA8B20" id="_x0000_t202" coordsize="21600,21600" o:spt="202" path="m,l,21600r21600,l21600,xe">
                <v:stroke joinstyle="miter"/>
                <v:path gradientshapeok="t" o:connecttype="rect"/>
              </v:shapetype>
              <v:shape id="Надпись 1" o:spid="_x0000_s1026" type="#_x0000_t202" style="position:absolute;margin-left:67.95pt;margin-top:259.95pt;width:306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" stroked="f">
                <v:textbox style="mso-fit-shape-to-text:t" inset="0,0,0,0">
                  <w:txbxContent>
                    <w:p w14:paraId="265C2EE1" w14:textId="21E0B2D2" w:rsidR="00FF6FFB" w:rsidRPr="009A6854" w:rsidRDefault="00FF6FFB" w:rsidP="00FF6FFB">
                      <w:pPr>
                        <w:pStyle w:val="aa"/>
                        <w:rPr>
                          <w:noProof/>
                        </w:rPr>
                      </w:pPr>
                      <w:r w:rsidRPr="00877A19">
                        <w:rPr>
                          <w:noProof/>
                        </w:rPr>
                        <w:t>Рис. 1. Граф сети задачи об обедающих мудрецах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F6FFB">
        <w:t xml:space="preserve"> – переходы: взять палочки (</w:t>
      </w:r>
      <w:proofErr w:type="spellStart"/>
      <w:r w:rsidR="00FF6FFB">
        <w:t>take</w:t>
      </w:r>
      <w:proofErr w:type="spellEnd"/>
      <w:r w:rsidR="00FF6FFB">
        <w:t xml:space="preserve"> </w:t>
      </w:r>
      <w:proofErr w:type="spellStart"/>
      <w:r w:rsidR="00FF6FFB">
        <w:t>sticks</w:t>
      </w:r>
      <w:proofErr w:type="spellEnd"/>
      <w:r w:rsidR="00FF6FFB">
        <w:t>), положить палочки (</w:t>
      </w:r>
      <w:proofErr w:type="spellStart"/>
      <w:r w:rsidR="00FF6FFB">
        <w:t>put</w:t>
      </w:r>
      <w:proofErr w:type="spellEnd"/>
      <w:r w:rsidR="00FF6FFB">
        <w:t xml:space="preserve"> </w:t>
      </w:r>
      <w:proofErr w:type="spellStart"/>
      <w:r w:rsidR="00FF6FFB">
        <w:t>sticks</w:t>
      </w:r>
      <w:proofErr w:type="spellEnd"/>
      <w:r w:rsidR="00FF6FFB">
        <w:t>)</w:t>
      </w:r>
      <w:r w:rsidR="0081475A">
        <w:t xml:space="preserve">. </w:t>
      </w:r>
    </w:p>
    <w:p w14:paraId="364B4CC1" w14:textId="77777777" w:rsidR="007053CE" w:rsidRPr="007053CE" w:rsidRDefault="007053CE" w:rsidP="007053CE">
      <w:pPr>
        <w:pStyle w:val="a0"/>
      </w:pPr>
    </w:p>
    <w:p w14:paraId="734D869A" w14:textId="77777777" w:rsidR="00FF6FFB" w:rsidRDefault="00FF6FFB" w:rsidP="00FF6FFB">
      <w:pPr>
        <w:pStyle w:val="CaptionedFigure"/>
      </w:pPr>
    </w:p>
    <w:p w14:paraId="5A276383" w14:textId="0D0E90FD" w:rsidR="00FF6FFB" w:rsidRPr="00FF6FFB" w:rsidRDefault="00FF6FFB" w:rsidP="00FF6FFB">
      <w:pPr>
        <w:pStyle w:val="CaptionedFigure"/>
      </w:pPr>
      <w:r w:rsidRPr="00FF6FFB">
        <w:t>2. В меню задаём новые декларации модели</w:t>
      </w:r>
      <w:r>
        <w:t>(рис. 2)</w:t>
      </w:r>
      <w:r w:rsidRPr="00FF6FFB">
        <w:t>: типы фишек, начальные значения</w:t>
      </w:r>
      <w:r>
        <w:t xml:space="preserve"> </w:t>
      </w:r>
      <w:r w:rsidRPr="00FF6FFB">
        <w:t xml:space="preserve">позиций, выражения для дуг:– </w:t>
      </w:r>
      <w:r w:rsidRPr="00FF6FFB">
        <w:rPr>
          <w:lang w:val="en-US"/>
        </w:rPr>
        <w:t>n</w:t>
      </w:r>
      <w:r w:rsidRPr="00FF6FFB">
        <w:t>—</w:t>
      </w:r>
      <w:proofErr w:type="spellStart"/>
      <w:r w:rsidRPr="00FF6FFB">
        <w:t>числомудрецов</w:t>
      </w:r>
      <w:proofErr w:type="spellEnd"/>
      <w:r w:rsidRPr="00FF6FFB">
        <w:t xml:space="preserve"> </w:t>
      </w:r>
      <w:proofErr w:type="spellStart"/>
      <w:r w:rsidRPr="00FF6FFB">
        <w:t>ипалочек</w:t>
      </w:r>
      <w:proofErr w:type="spellEnd"/>
      <w:r w:rsidRPr="00FF6FFB">
        <w:t xml:space="preserve"> (</w:t>
      </w:r>
      <w:r w:rsidRPr="00FF6FFB">
        <w:rPr>
          <w:lang w:val="en-US"/>
        </w:rPr>
        <w:t>n</w:t>
      </w:r>
      <w:r w:rsidRPr="00FF6FFB">
        <w:t xml:space="preserve"> = 5);– </w:t>
      </w:r>
      <w:r w:rsidRPr="00FF6FFB">
        <w:rPr>
          <w:lang w:val="en-US"/>
        </w:rPr>
        <w:t>p</w:t>
      </w:r>
      <w:r w:rsidRPr="00FF6FFB">
        <w:t>—</w:t>
      </w:r>
      <w:proofErr w:type="spellStart"/>
      <w:r w:rsidRPr="00FF6FFB">
        <w:t>фишки,обозначающие</w:t>
      </w:r>
      <w:proofErr w:type="spellEnd"/>
      <w:r w:rsidRPr="00FF6FFB">
        <w:t xml:space="preserve"> мудрецов, имеют перечисляемый тип </w:t>
      </w:r>
      <w:r w:rsidRPr="00FF6FFB">
        <w:rPr>
          <w:lang w:val="en-US"/>
        </w:rPr>
        <w:t>PH</w:t>
      </w:r>
      <w:r w:rsidRPr="00FF6FFB">
        <w:t xml:space="preserve"> от 1 до </w:t>
      </w:r>
      <w:r w:rsidRPr="00FF6FFB">
        <w:rPr>
          <w:lang w:val="en-US"/>
        </w:rPr>
        <w:t>n</w:t>
      </w:r>
      <w:r w:rsidRPr="00FF6FFB">
        <w:t xml:space="preserve">;– </w:t>
      </w:r>
      <w:r w:rsidRPr="00FF6FFB">
        <w:rPr>
          <w:lang w:val="en-US"/>
        </w:rPr>
        <w:t>s</w:t>
      </w:r>
      <w:r w:rsidRPr="00FF6FFB">
        <w:t>—</w:t>
      </w:r>
      <w:proofErr w:type="spellStart"/>
      <w:r w:rsidRPr="00FF6FFB">
        <w:t>фишки,обозначающие</w:t>
      </w:r>
      <w:proofErr w:type="spellEnd"/>
      <w:r w:rsidRPr="00FF6FFB">
        <w:t xml:space="preserve"> палочки, имеют перечисляемый тип </w:t>
      </w:r>
      <w:r w:rsidRPr="00FF6FFB">
        <w:rPr>
          <w:lang w:val="en-US"/>
        </w:rPr>
        <w:t>ST</w:t>
      </w:r>
      <w:r w:rsidRPr="00FF6FFB">
        <w:t xml:space="preserve"> от 1 до </w:t>
      </w:r>
      <w:r w:rsidRPr="00FF6FFB">
        <w:rPr>
          <w:lang w:val="en-US"/>
        </w:rPr>
        <w:t>n</w:t>
      </w:r>
      <w:r w:rsidRPr="00FF6FFB">
        <w:t xml:space="preserve">;– функция </w:t>
      </w:r>
      <w:proofErr w:type="spellStart"/>
      <w:r w:rsidRPr="00FF6FFB">
        <w:rPr>
          <w:lang w:val="en-US"/>
        </w:rPr>
        <w:t>ChangeS</w:t>
      </w:r>
      <w:proofErr w:type="spellEnd"/>
      <w:r w:rsidRPr="00FF6FFB">
        <w:t>(</w:t>
      </w:r>
      <w:r w:rsidRPr="00FF6FFB">
        <w:rPr>
          <w:lang w:val="en-US"/>
        </w:rPr>
        <w:t>p</w:t>
      </w:r>
      <w:r w:rsidRPr="00FF6FFB">
        <w:t xml:space="preserve">) ставит в соответствие мудрецам палочки (возвращает номера палочек, используемых мудрецами); по условию задачи мудрецы сидят </w:t>
      </w:r>
      <w:proofErr w:type="spellStart"/>
      <w:r w:rsidRPr="00FF6FFB">
        <w:t>покругу</w:t>
      </w:r>
      <w:proofErr w:type="spellEnd"/>
      <w:r w:rsidRPr="00FF6FFB">
        <w:t xml:space="preserve"> и мудрец </w:t>
      </w:r>
      <w:r w:rsidRPr="00FF6FFB">
        <w:rPr>
          <w:lang w:val="en-US"/>
        </w:rPr>
        <w:t>p</w:t>
      </w:r>
      <w:r w:rsidRPr="00FF6FFB">
        <w:t>(</w:t>
      </w:r>
      <w:proofErr w:type="spellStart"/>
      <w:r w:rsidRPr="00FF6FFB">
        <w:rPr>
          <w:lang w:val="en-US"/>
        </w:rPr>
        <w:t>i</w:t>
      </w:r>
      <w:proofErr w:type="spellEnd"/>
      <w:r w:rsidRPr="00FF6FFB">
        <w:t xml:space="preserve">) может взять </w:t>
      </w:r>
      <w:proofErr w:type="spellStart"/>
      <w:r w:rsidRPr="00FF6FFB">
        <w:rPr>
          <w:lang w:val="en-US"/>
        </w:rPr>
        <w:t>i</w:t>
      </w:r>
      <w:proofErr w:type="spellEnd"/>
      <w:r w:rsidRPr="00FF6FFB">
        <w:t xml:space="preserve"> и </w:t>
      </w:r>
      <w:proofErr w:type="spellStart"/>
      <w:r w:rsidRPr="00FF6FFB">
        <w:rPr>
          <w:lang w:val="en-US"/>
        </w:rPr>
        <w:t>i</w:t>
      </w:r>
      <w:proofErr w:type="spellEnd"/>
      <w:r w:rsidRPr="00FF6FFB">
        <w:t xml:space="preserve">+1 палочки, поэтому функция </w:t>
      </w:r>
      <w:proofErr w:type="spellStart"/>
      <w:r w:rsidRPr="00FF6FFB">
        <w:rPr>
          <w:lang w:val="en-US"/>
        </w:rPr>
        <w:t>ChangeS</w:t>
      </w:r>
      <w:proofErr w:type="spellEnd"/>
      <w:r w:rsidRPr="00FF6FFB">
        <w:t>(</w:t>
      </w:r>
      <w:r w:rsidRPr="00FF6FFB">
        <w:rPr>
          <w:lang w:val="en-US"/>
        </w:rPr>
        <w:t>p</w:t>
      </w:r>
      <w:r w:rsidRPr="00FF6FFB">
        <w:t>) определяется следующим образом:</w:t>
      </w:r>
    </w:p>
    <w:p w14:paraId="342189A8" w14:textId="77777777" w:rsidR="00FF6FFB" w:rsidRPr="00FF6FFB" w:rsidRDefault="00FF6FFB" w:rsidP="00FF6FFB">
      <w:pPr>
        <w:pStyle w:val="CaptionedFigure"/>
        <w:rPr>
          <w:lang w:val="en-US"/>
        </w:rPr>
      </w:pPr>
      <w:r w:rsidRPr="00FF6FFB">
        <w:t xml:space="preserve"> </w:t>
      </w:r>
      <w:r w:rsidRPr="00FF6FFB">
        <w:rPr>
          <w:lang w:val="en-US"/>
        </w:rPr>
        <w:t xml:space="preserve">fun </w:t>
      </w:r>
      <w:proofErr w:type="spellStart"/>
      <w:r w:rsidRPr="00FF6FFB">
        <w:rPr>
          <w:lang w:val="en-US"/>
        </w:rPr>
        <w:t>ChangeS</w:t>
      </w:r>
      <w:proofErr w:type="spellEnd"/>
      <w:r w:rsidRPr="00FF6FFB">
        <w:rPr>
          <w:lang w:val="en-US"/>
        </w:rPr>
        <w:t xml:space="preserve"> (</w:t>
      </w:r>
      <w:proofErr w:type="spellStart"/>
      <w:r w:rsidRPr="00FF6FFB">
        <w:rPr>
          <w:lang w:val="en-US"/>
        </w:rPr>
        <w:t>ph</w:t>
      </w:r>
      <w:proofErr w:type="spellEnd"/>
      <w:r w:rsidRPr="00FF6FFB">
        <w:rPr>
          <w:lang w:val="en-US"/>
        </w:rPr>
        <w:t>(</w:t>
      </w:r>
      <w:proofErr w:type="spellStart"/>
      <w:r w:rsidRPr="00FF6FFB">
        <w:rPr>
          <w:lang w:val="en-US"/>
        </w:rPr>
        <w:t>i</w:t>
      </w:r>
      <w:proofErr w:type="spellEnd"/>
      <w:proofErr w:type="gramStart"/>
      <w:r w:rsidRPr="00FF6FFB">
        <w:rPr>
          <w:lang w:val="en-US"/>
        </w:rPr>
        <w:t>))=</w:t>
      </w:r>
      <w:proofErr w:type="gramEnd"/>
    </w:p>
    <w:p w14:paraId="491625B2" w14:textId="708600E5" w:rsidR="00622635" w:rsidRDefault="00FF6FFB" w:rsidP="00FF6FFB">
      <w:pPr>
        <w:pStyle w:val="CaptionedFigure"/>
        <w:rPr>
          <w:lang w:val="en-US"/>
        </w:rPr>
      </w:pPr>
      <w:r w:rsidRPr="00FF6FFB">
        <w:rPr>
          <w:lang w:val="en-US"/>
        </w:rPr>
        <w:t xml:space="preserve"> 1`st(</w:t>
      </w:r>
      <w:proofErr w:type="spellStart"/>
      <w:r w:rsidRPr="00FF6FFB">
        <w:rPr>
          <w:lang w:val="en-US"/>
        </w:rPr>
        <w:t>i</w:t>
      </w:r>
      <w:proofErr w:type="spellEnd"/>
      <w:r w:rsidRPr="00FF6FFB">
        <w:rPr>
          <w:lang w:val="en-US"/>
        </w:rPr>
        <w:t>)++</w:t>
      </w:r>
      <w:proofErr w:type="spellStart"/>
      <w:proofErr w:type="gramStart"/>
      <w:r w:rsidRPr="00FF6FFB">
        <w:rPr>
          <w:lang w:val="en-US"/>
        </w:rPr>
        <w:t>st</w:t>
      </w:r>
      <w:proofErr w:type="spellEnd"/>
      <w:r w:rsidRPr="00FF6FFB">
        <w:rPr>
          <w:lang w:val="en-US"/>
        </w:rPr>
        <w:t>(</w:t>
      </w:r>
      <w:proofErr w:type="gramEnd"/>
      <w:r w:rsidRPr="00FF6FFB">
        <w:rPr>
          <w:lang w:val="en-US"/>
        </w:rPr>
        <w:t>if = n then 1 else i+1)</w:t>
      </w:r>
    </w:p>
    <w:p w14:paraId="5FDD32D3" w14:textId="43F3AD22" w:rsidR="00FF6FFB" w:rsidRDefault="00FF6FFB" w:rsidP="00FF6FFB">
      <w:pPr>
        <w:pStyle w:val="CaptionedFigure"/>
        <w:rPr>
          <w:lang w:val="en-US"/>
        </w:rPr>
      </w:pPr>
    </w:p>
    <w:p w14:paraId="7645BB14" w14:textId="41FB81AB" w:rsidR="00FF6FFB" w:rsidRPr="007053CE" w:rsidRDefault="00FF6FFB" w:rsidP="00FF6FFB">
      <w:pPr>
        <w:pStyle w:val="CaptionedFigure"/>
      </w:pPr>
      <w:r w:rsidRPr="00FF6FFB">
        <w:t>В результате получаем работающую моделью</w:t>
      </w:r>
      <w:r w:rsidR="007053CE" w:rsidRPr="007053CE">
        <w:t xml:space="preserve"> (</w:t>
      </w:r>
      <w:r w:rsidR="007053CE">
        <w:t>рис. 3).</w:t>
      </w:r>
    </w:p>
    <w:p w14:paraId="6B3189E8" w14:textId="77777777" w:rsidR="00FF6FFB" w:rsidRPr="00FF6FFB" w:rsidRDefault="00FF6FFB">
      <w:pPr>
        <w:pStyle w:val="a0"/>
      </w:pPr>
    </w:p>
    <w:p w14:paraId="053F2FF0" w14:textId="139E2014" w:rsidR="00FF6FFB" w:rsidRPr="00FF6FFB" w:rsidRDefault="00FF6FFB" w:rsidP="00FF6FFB">
      <w:pPr>
        <w:pStyle w:val="a0"/>
      </w:pPr>
      <w:r w:rsidRPr="00FF6FFB">
        <w:t>После запуска модели наблюдаем, что одновременно палочками могут воспользоваться только два из пяти мудрецов (рис. 4).</w:t>
      </w:r>
      <w:r w:rsidRPr="00FF6FFB">
        <w:rPr>
          <w:noProof/>
        </w:rPr>
        <w:t xml:space="preserve"> </w:t>
      </w:r>
    </w:p>
    <w:p w14:paraId="081D2E6E" w14:textId="65A7B5F0" w:rsidR="00FF6FFB" w:rsidRPr="00FF6FFB" w:rsidRDefault="00FF6FFB">
      <w:pPr>
        <w:pStyle w:val="a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FBABF3" wp14:editId="043D4CF6">
                <wp:simplePos x="0" y="0"/>
                <wp:positionH relativeFrom="column">
                  <wp:posOffset>901065</wp:posOffset>
                </wp:positionH>
                <wp:positionV relativeFrom="paragraph">
                  <wp:posOffset>7490460</wp:posOffset>
                </wp:positionV>
                <wp:extent cx="3810000" cy="635"/>
                <wp:effectExtent l="0" t="0" r="0" b="0"/>
                <wp:wrapTopAndBottom/>
                <wp:docPr id="15" name="Надпись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B9737D" w14:textId="1B457DE1" w:rsidR="00FF6FFB" w:rsidRPr="00E81B33" w:rsidRDefault="00FF6FFB" w:rsidP="00FF6FFB">
                            <w:pPr>
                              <w:pStyle w:val="aa"/>
                              <w:rPr>
                                <w:noProof/>
                              </w:rPr>
                            </w:pPr>
                            <w:r w:rsidRPr="00242333">
                              <w:t>Рис. 4. Запуск модели задачи об обедающих мудреца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FBABF3" id="Надпись 15" o:spid="_x0000_s1027" type="#_x0000_t202" style="position:absolute;margin-left:70.95pt;margin-top:589.8pt;width:300pt;height: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" stroked="f">
                <v:textbox style="mso-fit-shape-to-text:t" inset="0,0,0,0">
                  <w:txbxContent>
                    <w:p w14:paraId="62B9737D" w14:textId="1B457DE1" w:rsidR="00FF6FFB" w:rsidRPr="00E81B33" w:rsidRDefault="00FF6FFB" w:rsidP="00FF6FFB">
                      <w:pPr>
                        <w:pStyle w:val="aa"/>
                        <w:rPr>
                          <w:noProof/>
                        </w:rPr>
                      </w:pPr>
                      <w:r w:rsidRPr="00242333">
                        <w:t>Рис. 4. Запуск модели задачи об обедающих мудрецах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750517E3" wp14:editId="32FDE420">
            <wp:simplePos x="0" y="0"/>
            <wp:positionH relativeFrom="page">
              <wp:align>center</wp:align>
            </wp:positionH>
            <wp:positionV relativeFrom="paragraph">
              <wp:posOffset>4941570</wp:posOffset>
            </wp:positionV>
            <wp:extent cx="3810000" cy="2491740"/>
            <wp:effectExtent l="0" t="0" r="0" b="3810"/>
            <wp:wrapTopAndBottom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49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469D041" wp14:editId="6F0287AA">
                <wp:simplePos x="0" y="0"/>
                <wp:positionH relativeFrom="column">
                  <wp:posOffset>882015</wp:posOffset>
                </wp:positionH>
                <wp:positionV relativeFrom="paragraph">
                  <wp:posOffset>4579620</wp:posOffset>
                </wp:positionV>
                <wp:extent cx="3848100" cy="635"/>
                <wp:effectExtent l="0" t="0" r="0" b="0"/>
                <wp:wrapTopAndBottom/>
                <wp:docPr id="12" name="Надпись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81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CDACBC" w14:textId="635EDBDC" w:rsidR="00FF6FFB" w:rsidRPr="00671F11" w:rsidRDefault="00FF6FFB" w:rsidP="00FF6FFB">
                            <w:pPr>
                              <w:pStyle w:val="aa"/>
                              <w:rPr>
                                <w:noProof/>
                              </w:rPr>
                            </w:pPr>
                            <w:r w:rsidRPr="00FC650D">
                              <w:t>Рис. 3. Модель задачи об обедающих мудреца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69D041" id="Надпись 12" o:spid="_x0000_s1028" type="#_x0000_t202" style="position:absolute;margin-left:69.45pt;margin-top:360.6pt;width:303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" stroked="f">
                <v:textbox style="mso-fit-shape-to-text:t" inset="0,0,0,0">
                  <w:txbxContent>
                    <w:p w14:paraId="30CDACBC" w14:textId="635EDBDC" w:rsidR="00FF6FFB" w:rsidRPr="00671F11" w:rsidRDefault="00FF6FFB" w:rsidP="00FF6FFB">
                      <w:pPr>
                        <w:pStyle w:val="aa"/>
                        <w:rPr>
                          <w:noProof/>
                        </w:rPr>
                      </w:pPr>
                      <w:r w:rsidRPr="00FC650D">
                        <w:t>Рис. 3. Модель задачи об обедающих мудрецах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4BA7FA16" wp14:editId="184ED2E4">
            <wp:simplePos x="0" y="0"/>
            <wp:positionH relativeFrom="page">
              <wp:align>center</wp:align>
            </wp:positionH>
            <wp:positionV relativeFrom="paragraph">
              <wp:posOffset>1741170</wp:posOffset>
            </wp:positionV>
            <wp:extent cx="3848100" cy="2781300"/>
            <wp:effectExtent l="0" t="0" r="0" b="0"/>
            <wp:wrapTopAndBottom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CEC56C4" wp14:editId="3AA11588">
                <wp:simplePos x="0" y="0"/>
                <wp:positionH relativeFrom="column">
                  <wp:posOffset>1624965</wp:posOffset>
                </wp:positionH>
                <wp:positionV relativeFrom="paragraph">
                  <wp:posOffset>1182370</wp:posOffset>
                </wp:positionV>
                <wp:extent cx="2362200" cy="635"/>
                <wp:effectExtent l="0" t="0" r="0" b="0"/>
                <wp:wrapTopAndBottom/>
                <wp:docPr id="6" name="Надпись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2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A4297F" w14:textId="30FD5F86" w:rsidR="00FF6FFB" w:rsidRPr="001F4EE2" w:rsidRDefault="00FF6FFB" w:rsidP="00FF6FFB">
                            <w:pPr>
                              <w:pStyle w:val="aa"/>
                              <w:rPr>
                                <w:noProof/>
                              </w:rPr>
                            </w:pPr>
                            <w:r w:rsidRPr="00A06F35">
                              <w:t>Рис. 2. Задание деклараций задачи об обедающих мудреца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EC56C4" id="Надпись 6" o:spid="_x0000_s1029" type="#_x0000_t202" style="position:absolute;margin-left:127.95pt;margin-top:93.1pt;width:186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" stroked="f">
                <v:textbox style="mso-fit-shape-to-text:t" inset="0,0,0,0">
                  <w:txbxContent>
                    <w:p w14:paraId="4BA4297F" w14:textId="30FD5F86" w:rsidR="00FF6FFB" w:rsidRPr="001F4EE2" w:rsidRDefault="00FF6FFB" w:rsidP="00FF6FFB">
                      <w:pPr>
                        <w:pStyle w:val="aa"/>
                        <w:rPr>
                          <w:noProof/>
                        </w:rPr>
                      </w:pPr>
                      <w:r w:rsidRPr="00A06F35">
                        <w:t>Рис. 2. Задание деклараций задачи об обедающих мудрецах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641D5E43" wp14:editId="6E7F713B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2362200" cy="1125220"/>
            <wp:effectExtent l="0" t="0" r="0" b="0"/>
            <wp:wrapTopAndBottom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12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26C72B" w14:textId="7049DCC3" w:rsidR="00FF6FFB" w:rsidRPr="00FF6FFB" w:rsidRDefault="00FF6FFB">
      <w:pPr>
        <w:pStyle w:val="a0"/>
      </w:pPr>
      <w:r w:rsidRPr="00FF6FFB">
        <w:t>Упражнение. Вычислите пространство состояний. Сформируйте отчёт о пространстве состояний и проанализируйте его. Постройте граф пространства состояний.</w:t>
      </w:r>
    </w:p>
    <w:p w14:paraId="4D188988" w14:textId="4B233FBE" w:rsidR="00FF6FFB" w:rsidRPr="007053CE" w:rsidRDefault="00FF6FFB">
      <w:pPr>
        <w:pStyle w:val="a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0B6AC71" wp14:editId="23533BA0">
                <wp:simplePos x="0" y="0"/>
                <wp:positionH relativeFrom="page">
                  <wp:align>center</wp:align>
                </wp:positionH>
                <wp:positionV relativeFrom="paragraph">
                  <wp:posOffset>2830830</wp:posOffset>
                </wp:positionV>
                <wp:extent cx="4000500" cy="635"/>
                <wp:effectExtent l="0" t="0" r="0" b="0"/>
                <wp:wrapTopAndBottom/>
                <wp:docPr id="18" name="Надпись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4653D3" w14:textId="54EEDC68" w:rsidR="00FF6FFB" w:rsidRPr="00430D4A" w:rsidRDefault="00FF6FFB" w:rsidP="00FF6FFB">
                            <w:pPr>
                              <w:pStyle w:val="aa"/>
                              <w:rPr>
                                <w:noProof/>
                              </w:rPr>
                            </w:pPr>
                            <w:r w:rsidRPr="00A440E4">
                              <w:t>Рис. 5. Граф пространства состояни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B6AC71" id="Надпись 18" o:spid="_x0000_s1030" type="#_x0000_t202" style="position:absolute;margin-left:0;margin-top:222.9pt;width:315pt;height:.05pt;z-index:251672576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" stroked="f">
                <v:textbox style="mso-fit-shape-to-text:t" inset="0,0,0,0">
                  <w:txbxContent>
                    <w:p w14:paraId="384653D3" w14:textId="54EEDC68" w:rsidR="00FF6FFB" w:rsidRPr="00430D4A" w:rsidRDefault="00FF6FFB" w:rsidP="00FF6FFB">
                      <w:pPr>
                        <w:pStyle w:val="aa"/>
                        <w:rPr>
                          <w:noProof/>
                        </w:rPr>
                      </w:pPr>
                      <w:r w:rsidRPr="00A440E4">
                        <w:t>Рис. 5. Граф пространства состояний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3DFDAF68" wp14:editId="367DF780">
            <wp:simplePos x="0" y="0"/>
            <wp:positionH relativeFrom="page">
              <wp:posOffset>1870710</wp:posOffset>
            </wp:positionH>
            <wp:positionV relativeFrom="paragraph">
              <wp:posOffset>0</wp:posOffset>
            </wp:positionV>
            <wp:extent cx="4000500" cy="2849880"/>
            <wp:effectExtent l="0" t="0" r="0" b="7620"/>
            <wp:wrapTopAndBottom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84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F6FFB">
        <w:t>Отчет</w:t>
      </w:r>
      <w:r w:rsidRPr="007053CE">
        <w:t>:</w:t>
      </w:r>
    </w:p>
    <w:p w14:paraId="177193EF" w14:textId="77777777" w:rsidR="00FF6FFB" w:rsidRPr="007053CE" w:rsidRDefault="00FF6FFB" w:rsidP="00FF6FFB">
      <w:pPr>
        <w:pStyle w:val="a0"/>
      </w:pPr>
      <w:r w:rsidRPr="00FF6FFB">
        <w:rPr>
          <w:lang w:val="en-US"/>
        </w:rPr>
        <w:t>CPN</w:t>
      </w:r>
      <w:r w:rsidRPr="007053CE">
        <w:t xml:space="preserve"> </w:t>
      </w:r>
      <w:r w:rsidRPr="00FF6FFB">
        <w:rPr>
          <w:lang w:val="en-US"/>
        </w:rPr>
        <w:t>Tools</w:t>
      </w:r>
      <w:r w:rsidRPr="007053CE">
        <w:t xml:space="preserve"> </w:t>
      </w:r>
      <w:r w:rsidRPr="00FF6FFB">
        <w:rPr>
          <w:lang w:val="en-US"/>
        </w:rPr>
        <w:t>state</w:t>
      </w:r>
      <w:r w:rsidRPr="007053CE">
        <w:t xml:space="preserve"> </w:t>
      </w:r>
      <w:r w:rsidRPr="00FF6FFB">
        <w:rPr>
          <w:lang w:val="en-US"/>
        </w:rPr>
        <w:t>space</w:t>
      </w:r>
      <w:r w:rsidRPr="007053CE">
        <w:t xml:space="preserve"> </w:t>
      </w:r>
      <w:r w:rsidRPr="00FF6FFB">
        <w:rPr>
          <w:lang w:val="en-US"/>
        </w:rPr>
        <w:t>report</w:t>
      </w:r>
      <w:r w:rsidRPr="007053CE">
        <w:t xml:space="preserve"> </w:t>
      </w:r>
      <w:r w:rsidRPr="00FF6FFB">
        <w:rPr>
          <w:lang w:val="en-US"/>
        </w:rPr>
        <w:t>for</w:t>
      </w:r>
      <w:r w:rsidRPr="007053CE">
        <w:t>:</w:t>
      </w:r>
    </w:p>
    <w:p w14:paraId="7B44EA3F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/home/</w:t>
      </w:r>
      <w:proofErr w:type="spellStart"/>
      <w:r w:rsidRPr="00FF6FFB">
        <w:rPr>
          <w:lang w:val="en-US"/>
        </w:rPr>
        <w:t>openmodelica</w:t>
      </w:r>
      <w:proofErr w:type="spellEnd"/>
      <w:r w:rsidRPr="00FF6FFB">
        <w:rPr>
          <w:lang w:val="en-US"/>
        </w:rPr>
        <w:t>/</w:t>
      </w:r>
      <w:proofErr w:type="spellStart"/>
      <w:r w:rsidRPr="00FF6FFB">
        <w:rPr>
          <w:lang w:val="en-US"/>
        </w:rPr>
        <w:t>Desktop.cpn</w:t>
      </w:r>
      <w:proofErr w:type="spellEnd"/>
    </w:p>
    <w:p w14:paraId="1DDB7C75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Report generated: Sat Apr 12 20:05:41 2025</w:t>
      </w:r>
    </w:p>
    <w:p w14:paraId="08425ADE" w14:textId="77777777" w:rsidR="00FF6FFB" w:rsidRPr="00FF6FFB" w:rsidRDefault="00FF6FFB" w:rsidP="00FF6FFB">
      <w:pPr>
        <w:pStyle w:val="a0"/>
        <w:rPr>
          <w:lang w:val="en-US"/>
        </w:rPr>
      </w:pPr>
    </w:p>
    <w:p w14:paraId="74A49943" w14:textId="77777777" w:rsidR="00FF6FFB" w:rsidRPr="00FF6FFB" w:rsidRDefault="00FF6FFB" w:rsidP="00FF6FFB">
      <w:pPr>
        <w:pStyle w:val="a0"/>
        <w:rPr>
          <w:lang w:val="en-US"/>
        </w:rPr>
      </w:pPr>
    </w:p>
    <w:p w14:paraId="69989C65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Statistics</w:t>
      </w:r>
    </w:p>
    <w:p w14:paraId="1EB4AEAD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------------------------------------------------------------------------</w:t>
      </w:r>
    </w:p>
    <w:p w14:paraId="149DF07A" w14:textId="77777777" w:rsidR="00FF6FFB" w:rsidRPr="00FF6FFB" w:rsidRDefault="00FF6FFB" w:rsidP="00FF6FFB">
      <w:pPr>
        <w:pStyle w:val="a0"/>
        <w:rPr>
          <w:lang w:val="en-US"/>
        </w:rPr>
      </w:pPr>
    </w:p>
    <w:p w14:paraId="0A1F32B1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State Space</w:t>
      </w:r>
    </w:p>
    <w:p w14:paraId="69E876E2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Nodes:  11</w:t>
      </w:r>
    </w:p>
    <w:p w14:paraId="162599FD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Arcs:   30</w:t>
      </w:r>
    </w:p>
    <w:p w14:paraId="3B91493D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Secs:   0</w:t>
      </w:r>
    </w:p>
    <w:p w14:paraId="4FB38A31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Status: Full</w:t>
      </w:r>
    </w:p>
    <w:p w14:paraId="35C95C42" w14:textId="77777777" w:rsidR="00FF6FFB" w:rsidRPr="00FF6FFB" w:rsidRDefault="00FF6FFB" w:rsidP="00FF6FFB">
      <w:pPr>
        <w:pStyle w:val="a0"/>
        <w:rPr>
          <w:lang w:val="en-US"/>
        </w:rPr>
      </w:pPr>
    </w:p>
    <w:p w14:paraId="08E51D62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</w:t>
      </w:r>
      <w:proofErr w:type="spellStart"/>
      <w:r w:rsidRPr="00FF6FFB">
        <w:rPr>
          <w:lang w:val="en-US"/>
        </w:rPr>
        <w:t>Scc</w:t>
      </w:r>
      <w:proofErr w:type="spellEnd"/>
      <w:r w:rsidRPr="00FF6FFB">
        <w:rPr>
          <w:lang w:val="en-US"/>
        </w:rPr>
        <w:t xml:space="preserve"> Graph</w:t>
      </w:r>
    </w:p>
    <w:p w14:paraId="58A4DE11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Nodes:  1</w:t>
      </w:r>
    </w:p>
    <w:p w14:paraId="47E8051F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Arcs:   0</w:t>
      </w:r>
    </w:p>
    <w:p w14:paraId="2B195306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Secs:   0</w:t>
      </w:r>
    </w:p>
    <w:p w14:paraId="0592E214" w14:textId="77777777" w:rsidR="00FF6FFB" w:rsidRPr="00FF6FFB" w:rsidRDefault="00FF6FFB" w:rsidP="00FF6FFB">
      <w:pPr>
        <w:pStyle w:val="a0"/>
        <w:rPr>
          <w:lang w:val="en-US"/>
        </w:rPr>
      </w:pPr>
    </w:p>
    <w:p w14:paraId="6EF7C505" w14:textId="77777777" w:rsidR="00FF6FFB" w:rsidRPr="00FF6FFB" w:rsidRDefault="00FF6FFB" w:rsidP="00FF6FFB">
      <w:pPr>
        <w:pStyle w:val="a0"/>
        <w:rPr>
          <w:lang w:val="en-US"/>
        </w:rPr>
      </w:pPr>
    </w:p>
    <w:p w14:paraId="324E5404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Boundedness Properties</w:t>
      </w:r>
    </w:p>
    <w:p w14:paraId="01F9F965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------------------------------------------------------------------------</w:t>
      </w:r>
    </w:p>
    <w:p w14:paraId="6DE1464B" w14:textId="77777777" w:rsidR="00FF6FFB" w:rsidRPr="00FF6FFB" w:rsidRDefault="00FF6FFB" w:rsidP="00FF6FFB">
      <w:pPr>
        <w:pStyle w:val="a0"/>
        <w:rPr>
          <w:lang w:val="en-US"/>
        </w:rPr>
      </w:pPr>
    </w:p>
    <w:p w14:paraId="7652AAB3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Best Integer Bounds</w:t>
      </w:r>
    </w:p>
    <w:p w14:paraId="5C6B84BE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                        Upper      Lower</w:t>
      </w:r>
    </w:p>
    <w:p w14:paraId="23D066A2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</w:t>
      </w:r>
      <w:proofErr w:type="spellStart"/>
      <w:r w:rsidRPr="00FF6FFB">
        <w:rPr>
          <w:lang w:val="en-US"/>
        </w:rPr>
        <w:t>philosopher'philosopher_eats</w:t>
      </w:r>
      <w:proofErr w:type="spellEnd"/>
      <w:r w:rsidRPr="00FF6FFB">
        <w:rPr>
          <w:lang w:val="en-US"/>
        </w:rPr>
        <w:t xml:space="preserve"> 1</w:t>
      </w:r>
    </w:p>
    <w:p w14:paraId="0CFE2720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                        2          0</w:t>
      </w:r>
    </w:p>
    <w:p w14:paraId="0D2FBB0A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</w:t>
      </w:r>
      <w:proofErr w:type="spellStart"/>
      <w:r w:rsidRPr="00FF6FFB">
        <w:rPr>
          <w:lang w:val="en-US"/>
        </w:rPr>
        <w:t>philosopher'philosopher_thinks</w:t>
      </w:r>
      <w:proofErr w:type="spellEnd"/>
      <w:r w:rsidRPr="00FF6FFB">
        <w:rPr>
          <w:lang w:val="en-US"/>
        </w:rPr>
        <w:t xml:space="preserve"> 1</w:t>
      </w:r>
    </w:p>
    <w:p w14:paraId="7B271BE3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                        5          3</w:t>
      </w:r>
    </w:p>
    <w:p w14:paraId="2665C894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</w:t>
      </w:r>
      <w:proofErr w:type="spellStart"/>
      <w:r w:rsidRPr="00FF6FFB">
        <w:rPr>
          <w:lang w:val="en-US"/>
        </w:rPr>
        <w:t>philosopher'stiks_on_the_table</w:t>
      </w:r>
      <w:proofErr w:type="spellEnd"/>
      <w:r w:rsidRPr="00FF6FFB">
        <w:rPr>
          <w:lang w:val="en-US"/>
        </w:rPr>
        <w:t xml:space="preserve"> 1</w:t>
      </w:r>
    </w:p>
    <w:p w14:paraId="29CCAC03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                        5          1</w:t>
      </w:r>
    </w:p>
    <w:p w14:paraId="2BEFA531" w14:textId="77777777" w:rsidR="00FF6FFB" w:rsidRPr="00FF6FFB" w:rsidRDefault="00FF6FFB" w:rsidP="00FF6FFB">
      <w:pPr>
        <w:pStyle w:val="a0"/>
        <w:rPr>
          <w:lang w:val="en-US"/>
        </w:rPr>
      </w:pPr>
    </w:p>
    <w:p w14:paraId="23A101D3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Best Upper Multi-</w:t>
      </w:r>
      <w:proofErr w:type="gramStart"/>
      <w:r w:rsidRPr="00FF6FFB">
        <w:rPr>
          <w:lang w:val="en-US"/>
        </w:rPr>
        <w:t>set</w:t>
      </w:r>
      <w:proofErr w:type="gramEnd"/>
      <w:r w:rsidRPr="00FF6FFB">
        <w:rPr>
          <w:lang w:val="en-US"/>
        </w:rPr>
        <w:t xml:space="preserve"> Bounds</w:t>
      </w:r>
    </w:p>
    <w:p w14:paraId="72CFB7E4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</w:t>
      </w:r>
      <w:proofErr w:type="spellStart"/>
      <w:r w:rsidRPr="00FF6FFB">
        <w:rPr>
          <w:lang w:val="en-US"/>
        </w:rPr>
        <w:t>philosopher'philosopher_eats</w:t>
      </w:r>
      <w:proofErr w:type="spellEnd"/>
      <w:r w:rsidRPr="00FF6FFB">
        <w:rPr>
          <w:lang w:val="en-US"/>
        </w:rPr>
        <w:t xml:space="preserve"> 1</w:t>
      </w:r>
    </w:p>
    <w:p w14:paraId="25CEA788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                    1`</w:t>
      </w:r>
      <w:proofErr w:type="gramStart"/>
      <w:r w:rsidRPr="00FF6FFB">
        <w:rPr>
          <w:lang w:val="en-US"/>
        </w:rPr>
        <w:t>ph(</w:t>
      </w:r>
      <w:proofErr w:type="gramEnd"/>
      <w:r w:rsidRPr="00FF6FFB">
        <w:rPr>
          <w:lang w:val="en-US"/>
        </w:rPr>
        <w:t>1)++</w:t>
      </w:r>
    </w:p>
    <w:p w14:paraId="03FDD012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1`</w:t>
      </w:r>
      <w:proofErr w:type="gramStart"/>
      <w:r w:rsidRPr="00FF6FFB">
        <w:rPr>
          <w:lang w:val="en-US"/>
        </w:rPr>
        <w:t>ph(</w:t>
      </w:r>
      <w:proofErr w:type="gramEnd"/>
      <w:r w:rsidRPr="00FF6FFB">
        <w:rPr>
          <w:lang w:val="en-US"/>
        </w:rPr>
        <w:t>2)++</w:t>
      </w:r>
    </w:p>
    <w:p w14:paraId="3B23F6D7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1`</w:t>
      </w:r>
      <w:proofErr w:type="gramStart"/>
      <w:r w:rsidRPr="00FF6FFB">
        <w:rPr>
          <w:lang w:val="en-US"/>
        </w:rPr>
        <w:t>ph(</w:t>
      </w:r>
      <w:proofErr w:type="gramEnd"/>
      <w:r w:rsidRPr="00FF6FFB">
        <w:rPr>
          <w:lang w:val="en-US"/>
        </w:rPr>
        <w:t>3)++</w:t>
      </w:r>
    </w:p>
    <w:p w14:paraId="6DC167B3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1`</w:t>
      </w:r>
      <w:proofErr w:type="gramStart"/>
      <w:r w:rsidRPr="00FF6FFB">
        <w:rPr>
          <w:lang w:val="en-US"/>
        </w:rPr>
        <w:t>ph(</w:t>
      </w:r>
      <w:proofErr w:type="gramEnd"/>
      <w:r w:rsidRPr="00FF6FFB">
        <w:rPr>
          <w:lang w:val="en-US"/>
        </w:rPr>
        <w:t>4)++</w:t>
      </w:r>
    </w:p>
    <w:p w14:paraId="2FB436D0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1`</w:t>
      </w:r>
      <w:proofErr w:type="gramStart"/>
      <w:r w:rsidRPr="00FF6FFB">
        <w:rPr>
          <w:lang w:val="en-US"/>
        </w:rPr>
        <w:t>ph(</w:t>
      </w:r>
      <w:proofErr w:type="gramEnd"/>
      <w:r w:rsidRPr="00FF6FFB">
        <w:rPr>
          <w:lang w:val="en-US"/>
        </w:rPr>
        <w:t>5)</w:t>
      </w:r>
    </w:p>
    <w:p w14:paraId="2FA79BE9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</w:t>
      </w:r>
      <w:proofErr w:type="spellStart"/>
      <w:r w:rsidRPr="00FF6FFB">
        <w:rPr>
          <w:lang w:val="en-US"/>
        </w:rPr>
        <w:t>philosopher'philosopher_thinks</w:t>
      </w:r>
      <w:proofErr w:type="spellEnd"/>
      <w:r w:rsidRPr="00FF6FFB">
        <w:rPr>
          <w:lang w:val="en-US"/>
        </w:rPr>
        <w:t xml:space="preserve"> 1</w:t>
      </w:r>
    </w:p>
    <w:p w14:paraId="4C150506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                    1`</w:t>
      </w:r>
      <w:proofErr w:type="gramStart"/>
      <w:r w:rsidRPr="00FF6FFB">
        <w:rPr>
          <w:lang w:val="en-US"/>
        </w:rPr>
        <w:t>ph(</w:t>
      </w:r>
      <w:proofErr w:type="gramEnd"/>
      <w:r w:rsidRPr="00FF6FFB">
        <w:rPr>
          <w:lang w:val="en-US"/>
        </w:rPr>
        <w:t>1)++</w:t>
      </w:r>
    </w:p>
    <w:p w14:paraId="5D6E86AD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1`</w:t>
      </w:r>
      <w:proofErr w:type="gramStart"/>
      <w:r w:rsidRPr="00FF6FFB">
        <w:rPr>
          <w:lang w:val="en-US"/>
        </w:rPr>
        <w:t>ph(</w:t>
      </w:r>
      <w:proofErr w:type="gramEnd"/>
      <w:r w:rsidRPr="00FF6FFB">
        <w:rPr>
          <w:lang w:val="en-US"/>
        </w:rPr>
        <w:t>2)++</w:t>
      </w:r>
    </w:p>
    <w:p w14:paraId="74319055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1`</w:t>
      </w:r>
      <w:proofErr w:type="gramStart"/>
      <w:r w:rsidRPr="00FF6FFB">
        <w:rPr>
          <w:lang w:val="en-US"/>
        </w:rPr>
        <w:t>ph(</w:t>
      </w:r>
      <w:proofErr w:type="gramEnd"/>
      <w:r w:rsidRPr="00FF6FFB">
        <w:rPr>
          <w:lang w:val="en-US"/>
        </w:rPr>
        <w:t>3)++</w:t>
      </w:r>
    </w:p>
    <w:p w14:paraId="2C7B05E4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1`</w:t>
      </w:r>
      <w:proofErr w:type="gramStart"/>
      <w:r w:rsidRPr="00FF6FFB">
        <w:rPr>
          <w:lang w:val="en-US"/>
        </w:rPr>
        <w:t>ph(</w:t>
      </w:r>
      <w:proofErr w:type="gramEnd"/>
      <w:r w:rsidRPr="00FF6FFB">
        <w:rPr>
          <w:lang w:val="en-US"/>
        </w:rPr>
        <w:t>4)++</w:t>
      </w:r>
    </w:p>
    <w:p w14:paraId="069DBCCB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1`</w:t>
      </w:r>
      <w:proofErr w:type="gramStart"/>
      <w:r w:rsidRPr="00FF6FFB">
        <w:rPr>
          <w:lang w:val="en-US"/>
        </w:rPr>
        <w:t>ph(</w:t>
      </w:r>
      <w:proofErr w:type="gramEnd"/>
      <w:r w:rsidRPr="00FF6FFB">
        <w:rPr>
          <w:lang w:val="en-US"/>
        </w:rPr>
        <w:t>5)</w:t>
      </w:r>
    </w:p>
    <w:p w14:paraId="6C607DBA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</w:t>
      </w:r>
      <w:proofErr w:type="spellStart"/>
      <w:r w:rsidRPr="00FF6FFB">
        <w:rPr>
          <w:lang w:val="en-US"/>
        </w:rPr>
        <w:t>philosopher'stiks_on_the_table</w:t>
      </w:r>
      <w:proofErr w:type="spellEnd"/>
      <w:r w:rsidRPr="00FF6FFB">
        <w:rPr>
          <w:lang w:val="en-US"/>
        </w:rPr>
        <w:t xml:space="preserve"> 1</w:t>
      </w:r>
    </w:p>
    <w:p w14:paraId="4CC43B6F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                    1`</w:t>
      </w:r>
      <w:proofErr w:type="gramStart"/>
      <w:r w:rsidRPr="00FF6FFB">
        <w:rPr>
          <w:lang w:val="en-US"/>
        </w:rPr>
        <w:t>st(</w:t>
      </w:r>
      <w:proofErr w:type="gramEnd"/>
      <w:r w:rsidRPr="00FF6FFB">
        <w:rPr>
          <w:lang w:val="en-US"/>
        </w:rPr>
        <w:t>1)++</w:t>
      </w:r>
    </w:p>
    <w:p w14:paraId="1F28FCB3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lastRenderedPageBreak/>
        <w:t>1`</w:t>
      </w:r>
      <w:proofErr w:type="gramStart"/>
      <w:r w:rsidRPr="00FF6FFB">
        <w:rPr>
          <w:lang w:val="en-US"/>
        </w:rPr>
        <w:t>st(</w:t>
      </w:r>
      <w:proofErr w:type="gramEnd"/>
      <w:r w:rsidRPr="00FF6FFB">
        <w:rPr>
          <w:lang w:val="en-US"/>
        </w:rPr>
        <w:t>2)++</w:t>
      </w:r>
    </w:p>
    <w:p w14:paraId="02731DAC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1`</w:t>
      </w:r>
      <w:proofErr w:type="gramStart"/>
      <w:r w:rsidRPr="00FF6FFB">
        <w:rPr>
          <w:lang w:val="en-US"/>
        </w:rPr>
        <w:t>st(</w:t>
      </w:r>
      <w:proofErr w:type="gramEnd"/>
      <w:r w:rsidRPr="00FF6FFB">
        <w:rPr>
          <w:lang w:val="en-US"/>
        </w:rPr>
        <w:t>3)++</w:t>
      </w:r>
    </w:p>
    <w:p w14:paraId="1545FD45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1`</w:t>
      </w:r>
      <w:proofErr w:type="gramStart"/>
      <w:r w:rsidRPr="00FF6FFB">
        <w:rPr>
          <w:lang w:val="en-US"/>
        </w:rPr>
        <w:t>st(</w:t>
      </w:r>
      <w:proofErr w:type="gramEnd"/>
      <w:r w:rsidRPr="00FF6FFB">
        <w:rPr>
          <w:lang w:val="en-US"/>
        </w:rPr>
        <w:t>4)++</w:t>
      </w:r>
    </w:p>
    <w:p w14:paraId="3911F2DF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1`</w:t>
      </w:r>
      <w:proofErr w:type="gramStart"/>
      <w:r w:rsidRPr="00FF6FFB">
        <w:rPr>
          <w:lang w:val="en-US"/>
        </w:rPr>
        <w:t>st(</w:t>
      </w:r>
      <w:proofErr w:type="gramEnd"/>
      <w:r w:rsidRPr="00FF6FFB">
        <w:rPr>
          <w:lang w:val="en-US"/>
        </w:rPr>
        <w:t>5)</w:t>
      </w:r>
    </w:p>
    <w:p w14:paraId="009F2557" w14:textId="77777777" w:rsidR="00FF6FFB" w:rsidRPr="00FF6FFB" w:rsidRDefault="00FF6FFB" w:rsidP="00FF6FFB">
      <w:pPr>
        <w:pStyle w:val="a0"/>
        <w:rPr>
          <w:lang w:val="en-US"/>
        </w:rPr>
      </w:pPr>
    </w:p>
    <w:p w14:paraId="7468234A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Best Lower Multi-</w:t>
      </w:r>
      <w:proofErr w:type="gramStart"/>
      <w:r w:rsidRPr="00FF6FFB">
        <w:rPr>
          <w:lang w:val="en-US"/>
        </w:rPr>
        <w:t>set</w:t>
      </w:r>
      <w:proofErr w:type="gramEnd"/>
      <w:r w:rsidRPr="00FF6FFB">
        <w:rPr>
          <w:lang w:val="en-US"/>
        </w:rPr>
        <w:t xml:space="preserve"> Bounds</w:t>
      </w:r>
    </w:p>
    <w:p w14:paraId="5A1EBFEC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</w:t>
      </w:r>
      <w:proofErr w:type="spellStart"/>
      <w:r w:rsidRPr="00FF6FFB">
        <w:rPr>
          <w:lang w:val="en-US"/>
        </w:rPr>
        <w:t>philosopher'philosopher_eats</w:t>
      </w:r>
      <w:proofErr w:type="spellEnd"/>
      <w:r w:rsidRPr="00FF6FFB">
        <w:rPr>
          <w:lang w:val="en-US"/>
        </w:rPr>
        <w:t xml:space="preserve"> 1</w:t>
      </w:r>
    </w:p>
    <w:p w14:paraId="68B5B7A5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                    empty</w:t>
      </w:r>
    </w:p>
    <w:p w14:paraId="1E5318E6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</w:t>
      </w:r>
      <w:proofErr w:type="spellStart"/>
      <w:r w:rsidRPr="00FF6FFB">
        <w:rPr>
          <w:lang w:val="en-US"/>
        </w:rPr>
        <w:t>philosopher'philosopher_thinks</w:t>
      </w:r>
      <w:proofErr w:type="spellEnd"/>
      <w:r w:rsidRPr="00FF6FFB">
        <w:rPr>
          <w:lang w:val="en-US"/>
        </w:rPr>
        <w:t xml:space="preserve"> 1</w:t>
      </w:r>
    </w:p>
    <w:p w14:paraId="74EEEEDE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                    empty</w:t>
      </w:r>
    </w:p>
    <w:p w14:paraId="0D4EA726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</w:t>
      </w:r>
      <w:proofErr w:type="spellStart"/>
      <w:r w:rsidRPr="00FF6FFB">
        <w:rPr>
          <w:lang w:val="en-US"/>
        </w:rPr>
        <w:t>philosopher'stiks_on_the_table</w:t>
      </w:r>
      <w:proofErr w:type="spellEnd"/>
      <w:r w:rsidRPr="00FF6FFB">
        <w:rPr>
          <w:lang w:val="en-US"/>
        </w:rPr>
        <w:t xml:space="preserve"> 1</w:t>
      </w:r>
    </w:p>
    <w:p w14:paraId="1D6F10E2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                    empty</w:t>
      </w:r>
    </w:p>
    <w:p w14:paraId="48E76ACB" w14:textId="77777777" w:rsidR="00FF6FFB" w:rsidRPr="00FF6FFB" w:rsidRDefault="00FF6FFB" w:rsidP="00FF6FFB">
      <w:pPr>
        <w:pStyle w:val="a0"/>
        <w:rPr>
          <w:lang w:val="en-US"/>
        </w:rPr>
      </w:pPr>
    </w:p>
    <w:p w14:paraId="70F8CC87" w14:textId="77777777" w:rsidR="00FF6FFB" w:rsidRPr="00FF6FFB" w:rsidRDefault="00FF6FFB" w:rsidP="00FF6FFB">
      <w:pPr>
        <w:pStyle w:val="a0"/>
        <w:rPr>
          <w:lang w:val="en-US"/>
        </w:rPr>
      </w:pPr>
    </w:p>
    <w:p w14:paraId="13CB4EA2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Home Properties</w:t>
      </w:r>
    </w:p>
    <w:p w14:paraId="79944C6E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------------------------------------------------------------------------</w:t>
      </w:r>
    </w:p>
    <w:p w14:paraId="4944FEEA" w14:textId="77777777" w:rsidR="00FF6FFB" w:rsidRPr="00FF6FFB" w:rsidRDefault="00FF6FFB" w:rsidP="00FF6FFB">
      <w:pPr>
        <w:pStyle w:val="a0"/>
        <w:rPr>
          <w:lang w:val="en-US"/>
        </w:rPr>
      </w:pPr>
    </w:p>
    <w:p w14:paraId="76F420A9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Home Markings</w:t>
      </w:r>
    </w:p>
    <w:p w14:paraId="0E95E271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All</w:t>
      </w:r>
    </w:p>
    <w:p w14:paraId="271CC405" w14:textId="77777777" w:rsidR="00FF6FFB" w:rsidRPr="00FF6FFB" w:rsidRDefault="00FF6FFB" w:rsidP="00FF6FFB">
      <w:pPr>
        <w:pStyle w:val="a0"/>
        <w:rPr>
          <w:lang w:val="en-US"/>
        </w:rPr>
      </w:pPr>
    </w:p>
    <w:p w14:paraId="1598CBC9" w14:textId="77777777" w:rsidR="00FF6FFB" w:rsidRPr="00FF6FFB" w:rsidRDefault="00FF6FFB" w:rsidP="00FF6FFB">
      <w:pPr>
        <w:pStyle w:val="a0"/>
        <w:rPr>
          <w:lang w:val="en-US"/>
        </w:rPr>
      </w:pPr>
    </w:p>
    <w:p w14:paraId="21CE9AF0" w14:textId="77777777" w:rsidR="00FF6FFB" w:rsidRPr="007053CE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</w:t>
      </w:r>
      <w:r w:rsidRPr="007053CE">
        <w:rPr>
          <w:lang w:val="en-US"/>
        </w:rPr>
        <w:t>Liveness Properties</w:t>
      </w:r>
    </w:p>
    <w:p w14:paraId="0E1AB684" w14:textId="77777777" w:rsidR="00FF6FFB" w:rsidRPr="007053CE" w:rsidRDefault="00FF6FFB" w:rsidP="00FF6FFB">
      <w:pPr>
        <w:pStyle w:val="a0"/>
        <w:rPr>
          <w:lang w:val="en-US"/>
        </w:rPr>
      </w:pPr>
      <w:r w:rsidRPr="007053CE">
        <w:rPr>
          <w:lang w:val="en-US"/>
        </w:rPr>
        <w:t>------------------------------------------------------------------------</w:t>
      </w:r>
    </w:p>
    <w:p w14:paraId="31D8AAD0" w14:textId="77777777" w:rsidR="00FF6FFB" w:rsidRPr="007053CE" w:rsidRDefault="00FF6FFB" w:rsidP="00FF6FFB">
      <w:pPr>
        <w:pStyle w:val="a0"/>
        <w:rPr>
          <w:lang w:val="en-US"/>
        </w:rPr>
      </w:pPr>
    </w:p>
    <w:p w14:paraId="601DC4A1" w14:textId="77777777" w:rsidR="00FF6FFB" w:rsidRPr="007053CE" w:rsidRDefault="00FF6FFB" w:rsidP="00FF6FFB">
      <w:pPr>
        <w:pStyle w:val="a0"/>
        <w:rPr>
          <w:lang w:val="en-US"/>
        </w:rPr>
      </w:pPr>
      <w:r w:rsidRPr="007053CE">
        <w:rPr>
          <w:lang w:val="en-US"/>
        </w:rPr>
        <w:t xml:space="preserve">  Dead Markings</w:t>
      </w:r>
    </w:p>
    <w:p w14:paraId="710D30DF" w14:textId="77777777" w:rsidR="00FF6FFB" w:rsidRPr="007053CE" w:rsidRDefault="00FF6FFB" w:rsidP="00FF6FFB">
      <w:pPr>
        <w:pStyle w:val="a0"/>
        <w:rPr>
          <w:lang w:val="en-US"/>
        </w:rPr>
      </w:pPr>
      <w:r w:rsidRPr="007053CE">
        <w:rPr>
          <w:lang w:val="en-US"/>
        </w:rPr>
        <w:t xml:space="preserve">     None</w:t>
      </w:r>
    </w:p>
    <w:p w14:paraId="2218D9CB" w14:textId="77777777" w:rsidR="00FF6FFB" w:rsidRPr="007053CE" w:rsidRDefault="00FF6FFB" w:rsidP="00FF6FFB">
      <w:pPr>
        <w:pStyle w:val="a0"/>
        <w:rPr>
          <w:lang w:val="en-US"/>
        </w:rPr>
      </w:pPr>
    </w:p>
    <w:p w14:paraId="2E68011C" w14:textId="77777777" w:rsidR="00FF6FFB" w:rsidRPr="00FF6FFB" w:rsidRDefault="00FF6FFB" w:rsidP="00FF6FFB">
      <w:pPr>
        <w:pStyle w:val="a0"/>
        <w:rPr>
          <w:lang w:val="en-US"/>
        </w:rPr>
      </w:pPr>
      <w:r w:rsidRPr="007053CE">
        <w:rPr>
          <w:lang w:val="en-US"/>
        </w:rPr>
        <w:t xml:space="preserve">  </w:t>
      </w:r>
      <w:r w:rsidRPr="00FF6FFB">
        <w:rPr>
          <w:lang w:val="en-US"/>
        </w:rPr>
        <w:t>Dead Transition Instances</w:t>
      </w:r>
    </w:p>
    <w:p w14:paraId="66FF6A22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None</w:t>
      </w:r>
    </w:p>
    <w:p w14:paraId="6F9787D2" w14:textId="77777777" w:rsidR="00FF6FFB" w:rsidRPr="00FF6FFB" w:rsidRDefault="00FF6FFB" w:rsidP="00FF6FFB">
      <w:pPr>
        <w:pStyle w:val="a0"/>
        <w:rPr>
          <w:lang w:val="en-US"/>
        </w:rPr>
      </w:pPr>
    </w:p>
    <w:p w14:paraId="23426B97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Live Transition Instances</w:t>
      </w:r>
    </w:p>
    <w:p w14:paraId="462653B3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All</w:t>
      </w:r>
    </w:p>
    <w:p w14:paraId="4765DDAF" w14:textId="77777777" w:rsidR="00FF6FFB" w:rsidRPr="00FF6FFB" w:rsidRDefault="00FF6FFB" w:rsidP="00FF6FFB">
      <w:pPr>
        <w:pStyle w:val="a0"/>
        <w:rPr>
          <w:lang w:val="en-US"/>
        </w:rPr>
      </w:pPr>
    </w:p>
    <w:p w14:paraId="29F64C61" w14:textId="77777777" w:rsidR="00FF6FFB" w:rsidRPr="00FF6FFB" w:rsidRDefault="00FF6FFB" w:rsidP="00FF6FFB">
      <w:pPr>
        <w:pStyle w:val="a0"/>
        <w:rPr>
          <w:lang w:val="en-US"/>
        </w:rPr>
      </w:pPr>
    </w:p>
    <w:p w14:paraId="68DCFBDA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Fairness Properties</w:t>
      </w:r>
    </w:p>
    <w:p w14:paraId="00B6D981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>------------------------------------------------------------------------</w:t>
      </w:r>
    </w:p>
    <w:p w14:paraId="01C2CE48" w14:textId="77777777" w:rsidR="00FF6FFB" w:rsidRPr="00FF6FFB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  </w:t>
      </w:r>
      <w:proofErr w:type="spellStart"/>
      <w:r w:rsidRPr="00FF6FFB">
        <w:rPr>
          <w:lang w:val="en-US"/>
        </w:rPr>
        <w:t>philosopher'put_stiks</w:t>
      </w:r>
      <w:proofErr w:type="spellEnd"/>
      <w:r w:rsidRPr="00FF6FFB">
        <w:rPr>
          <w:lang w:val="en-US"/>
        </w:rPr>
        <w:t xml:space="preserve"> 1</w:t>
      </w:r>
    </w:p>
    <w:p w14:paraId="29705E46" w14:textId="77777777" w:rsidR="00FF6FFB" w:rsidRPr="007053CE" w:rsidRDefault="00FF6FFB" w:rsidP="00FF6FFB">
      <w:pPr>
        <w:pStyle w:val="a0"/>
        <w:rPr>
          <w:lang w:val="en-US"/>
        </w:rPr>
      </w:pPr>
      <w:r w:rsidRPr="00FF6FFB">
        <w:rPr>
          <w:lang w:val="en-US"/>
        </w:rPr>
        <w:t xml:space="preserve">                         </w:t>
      </w:r>
      <w:r w:rsidRPr="007053CE">
        <w:rPr>
          <w:lang w:val="en-US"/>
        </w:rPr>
        <w:t>Impartial</w:t>
      </w:r>
    </w:p>
    <w:p w14:paraId="56DD78A8" w14:textId="77777777" w:rsidR="00FF6FFB" w:rsidRPr="007053CE" w:rsidRDefault="00FF6FFB" w:rsidP="00FF6FFB">
      <w:pPr>
        <w:pStyle w:val="a0"/>
        <w:rPr>
          <w:lang w:val="en-US"/>
        </w:rPr>
      </w:pPr>
      <w:r w:rsidRPr="007053CE">
        <w:rPr>
          <w:lang w:val="en-US"/>
        </w:rPr>
        <w:t xml:space="preserve">       </w:t>
      </w:r>
      <w:proofErr w:type="spellStart"/>
      <w:r w:rsidRPr="007053CE">
        <w:rPr>
          <w:lang w:val="en-US"/>
        </w:rPr>
        <w:t>philosopher'take_stiks</w:t>
      </w:r>
      <w:proofErr w:type="spellEnd"/>
      <w:r w:rsidRPr="007053CE">
        <w:rPr>
          <w:lang w:val="en-US"/>
        </w:rPr>
        <w:t xml:space="preserve"> 1</w:t>
      </w:r>
    </w:p>
    <w:p w14:paraId="447AFE38" w14:textId="096AB2B1" w:rsidR="00FF6FFB" w:rsidRDefault="00FF6FFB" w:rsidP="00FF6FFB">
      <w:pPr>
        <w:pStyle w:val="a0"/>
      </w:pPr>
      <w:r w:rsidRPr="007053CE">
        <w:rPr>
          <w:lang w:val="en-US"/>
        </w:rPr>
        <w:t xml:space="preserve">                         </w:t>
      </w:r>
      <w:proofErr w:type="spellStart"/>
      <w:r>
        <w:t>Impartial</w:t>
      </w:r>
      <w:proofErr w:type="spellEnd"/>
    </w:p>
    <w:p w14:paraId="5C5BDB32" w14:textId="0187F0D1" w:rsidR="00FF6FFB" w:rsidRPr="00FF6FFB" w:rsidRDefault="00FF6FFB">
      <w:pPr>
        <w:pStyle w:val="a0"/>
      </w:pPr>
    </w:p>
    <w:p w14:paraId="1C1104B2" w14:textId="5095169E" w:rsidR="00622635" w:rsidRDefault="0081475A">
      <w:pPr>
        <w:pStyle w:val="1"/>
      </w:pPr>
      <w:bookmarkStart w:id="6" w:name="_Toc192296739"/>
      <w:bookmarkStart w:id="7" w:name="выводы"/>
      <w:bookmarkEnd w:id="5"/>
      <w:r>
        <w:rPr>
          <w:rStyle w:val="SectionNumber"/>
        </w:rPr>
        <w:t>4</w:t>
      </w:r>
      <w:r>
        <w:tab/>
        <w:t>Выводы</w:t>
      </w:r>
      <w:bookmarkEnd w:id="6"/>
    </w:p>
    <w:bookmarkEnd w:id="7"/>
    <w:p w14:paraId="53EDCED2" w14:textId="4169AA4E" w:rsidR="00622635" w:rsidRDefault="00FF6FFB" w:rsidP="00FF6FFB">
      <w:pPr>
        <w:pStyle w:val="FirstParagraph"/>
      </w:pPr>
      <w:r w:rsidRPr="00FF6FFB">
        <w:t xml:space="preserve">Мы построили модель задачи о мудрецах с помощью </w:t>
      </w:r>
      <w:proofErr w:type="spellStart"/>
      <w:r w:rsidRPr="00FF6FFB">
        <w:t>CPNTools</w:t>
      </w:r>
      <w:proofErr w:type="spellEnd"/>
      <w:r w:rsidRPr="00FF6FFB">
        <w:t xml:space="preserve"> и проанализировали результат.</w:t>
      </w:r>
    </w:p>
    <w:sectPr w:rsidR="0062263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A6E75" w14:textId="77777777" w:rsidR="00F546C7" w:rsidRDefault="00F546C7">
      <w:pPr>
        <w:spacing w:after="0"/>
      </w:pPr>
      <w:r>
        <w:separator/>
      </w:r>
    </w:p>
  </w:endnote>
  <w:endnote w:type="continuationSeparator" w:id="0">
    <w:p w14:paraId="025B117F" w14:textId="77777777" w:rsidR="00F546C7" w:rsidRDefault="00F546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22086" w14:textId="77777777" w:rsidR="00F546C7" w:rsidRDefault="00F546C7">
      <w:r>
        <w:separator/>
      </w:r>
    </w:p>
  </w:footnote>
  <w:footnote w:type="continuationSeparator" w:id="0">
    <w:p w14:paraId="47E5721C" w14:textId="77777777" w:rsidR="00F546C7" w:rsidRDefault="00F546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10B8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2D21C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E8AD9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31EB5480"/>
    <w:multiLevelType w:val="hybridMultilevel"/>
    <w:tmpl w:val="3BA82298"/>
    <w:lvl w:ilvl="0" w:tplc="80388726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1401E4"/>
    <w:multiLevelType w:val="hybridMultilevel"/>
    <w:tmpl w:val="90C435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8B72C0"/>
    <w:multiLevelType w:val="hybridMultilevel"/>
    <w:tmpl w:val="9FF298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2635"/>
    <w:rsid w:val="001B46DE"/>
    <w:rsid w:val="004666E2"/>
    <w:rsid w:val="00622635"/>
    <w:rsid w:val="007053CE"/>
    <w:rsid w:val="0081475A"/>
    <w:rsid w:val="008270DA"/>
    <w:rsid w:val="008D6F30"/>
    <w:rsid w:val="00D40352"/>
    <w:rsid w:val="00F546C7"/>
    <w:rsid w:val="00FF6F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E99BDF"/>
  <w15:docId w15:val="{ABC41904-5222-43C4-88D3-A151BFA13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4035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9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5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05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4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1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4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2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69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6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72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0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8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0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92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4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72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94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12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8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1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8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7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6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73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5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0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3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8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5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647</Words>
  <Characters>3689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4</vt:lpstr>
    </vt:vector>
  </TitlesOfParts>
  <Company/>
  <LinksUpToDate>false</LinksUpToDate>
  <CharactersWithSpaces>4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еличева Дарья Михайловна</dc:creator>
  <cp:keywords/>
  <cp:lastModifiedBy>Варвара Игнатенкова</cp:lastModifiedBy>
  <cp:revision>2</cp:revision>
  <dcterms:created xsi:type="dcterms:W3CDTF">2025-04-12T18:51:00Z</dcterms:created>
  <dcterms:modified xsi:type="dcterms:W3CDTF">2025-04-12T18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